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1D8CC" w14:textId="758CAC20" w:rsidR="00E16E49" w:rsidRPr="00F83309" w:rsidRDefault="00D933BB" w:rsidP="00EB7B8E">
      <w:pPr>
        <w:jc w:val="center"/>
        <w:rPr>
          <w:rFonts w:ascii="DINOT-Bold" w:hAnsi="DINOT-Bold" w:cs="DINOT-Bold"/>
          <w:bCs/>
          <w:sz w:val="40"/>
          <w:szCs w:val="40"/>
        </w:rPr>
      </w:pPr>
      <w:r>
        <w:rPr>
          <w:rFonts w:ascii="DINOT-Bold" w:hAnsi="DINOT-Bold" w:cs="DINOT-Bold"/>
          <w:bCs/>
          <w:sz w:val="40"/>
          <w:szCs w:val="40"/>
        </w:rPr>
        <w:t>EARLY-CAREER</w:t>
      </w:r>
      <w:r w:rsidR="00183515" w:rsidRPr="00F83309">
        <w:rPr>
          <w:rFonts w:ascii="DINOT-Bold" w:hAnsi="DINOT-Bold" w:cs="DINOT-Bold"/>
          <w:bCs/>
          <w:sz w:val="40"/>
          <w:szCs w:val="40"/>
        </w:rPr>
        <w:t xml:space="preserve"> INVESTIGATOR FORM</w:t>
      </w:r>
    </w:p>
    <w:p w14:paraId="5066EC44" w14:textId="77777777" w:rsidR="00183515" w:rsidRPr="00F83309" w:rsidRDefault="00183515" w:rsidP="002B2CB6">
      <w:pPr>
        <w:rPr>
          <w:rFonts w:ascii="DINOT" w:hAnsi="DINOT" w:cs="DINOT"/>
          <w:b/>
          <w:sz w:val="24"/>
          <w:szCs w:val="24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0EBCD789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782C499" w14:textId="2B57ECA6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 xml:space="preserve">Contact Details </w:t>
            </w:r>
            <w:r w:rsidR="00D933BB">
              <w:rPr>
                <w:rFonts w:ascii="DINOT" w:hAnsi="DINOT" w:cs="DINOT"/>
                <w:b/>
                <w:sz w:val="24"/>
                <w:szCs w:val="24"/>
              </w:rPr>
              <w:t>Early-Career</w:t>
            </w:r>
            <w:r w:rsidRPr="00F83309">
              <w:rPr>
                <w:rFonts w:ascii="DINOT" w:hAnsi="DINOT" w:cs="DINOT"/>
                <w:b/>
                <w:sz w:val="24"/>
                <w:szCs w:val="24"/>
              </w:rPr>
              <w:t xml:space="preserve"> Investigator</w:t>
            </w:r>
          </w:p>
        </w:tc>
      </w:tr>
      <w:tr w:rsidR="002B2CB6" w:rsidRPr="00F83309" w14:paraId="0E58CBDE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7DA54DDA" w14:textId="0716239F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</w:t>
            </w:r>
            <w:r w:rsidR="004912A4" w:rsidRPr="00F83309">
              <w:rPr>
                <w:rFonts w:ascii="DINOT" w:hAnsi="DINOT" w:cs="DINOT"/>
              </w:rPr>
              <w:t>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49A88F0B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322472590"/>
            <w:placeholder>
              <w:docPart w:val="B65B2D04728C404AA20C35D5DD2B9AFD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28473BC" w14:textId="359CC155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name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(</w:t>
                </w:r>
                <w:r w:rsidRPr="00F83309">
                  <w:rPr>
                    <w:rStyle w:val="PlaceholderText"/>
                    <w:rFonts w:ascii="DINOT" w:hAnsi="DINOT" w:cs="DINOT"/>
                  </w:rPr>
                  <w:t>e.g.:  Smith, John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)</w:t>
                </w:r>
              </w:p>
            </w:tc>
          </w:sdtContent>
        </w:sdt>
      </w:tr>
      <w:tr w:rsidR="002B2CB6" w:rsidRPr="00F83309" w14:paraId="1E8E9000" w14:textId="77777777" w:rsidTr="005D6652">
        <w:trPr>
          <w:trHeight w:hRule="exact" w:val="397"/>
        </w:trPr>
        <w:tc>
          <w:tcPr>
            <w:tcW w:w="3142" w:type="dxa"/>
          </w:tcPr>
          <w:p w14:paraId="7F91AB95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12706C37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59262685"/>
            <w:placeholder>
              <w:docPart w:val="468AA9C3C07C4136AD76262791E8DF3E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DF441D5" w14:textId="46D1C6D8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title</w:t>
                </w:r>
              </w:p>
            </w:tc>
          </w:sdtContent>
        </w:sdt>
      </w:tr>
      <w:tr w:rsidR="001668C1" w:rsidRPr="00F83309" w14:paraId="5791AD47" w14:textId="77777777" w:rsidTr="005D6652">
        <w:trPr>
          <w:trHeight w:hRule="exact" w:val="397"/>
        </w:trPr>
        <w:tc>
          <w:tcPr>
            <w:tcW w:w="3142" w:type="dxa"/>
          </w:tcPr>
          <w:p w14:paraId="5E372125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 xml:space="preserve">Age </w:t>
            </w:r>
          </w:p>
        </w:tc>
        <w:tc>
          <w:tcPr>
            <w:tcW w:w="339" w:type="dxa"/>
          </w:tcPr>
          <w:p w14:paraId="03FF7DC8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052421010"/>
            <w:placeholder>
              <w:docPart w:val="DC54C9FA32044601AC929F5CC4F35EB7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89265D" w14:textId="589EE502" w:rsidR="001668C1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age</w:t>
                </w:r>
              </w:p>
            </w:tc>
          </w:sdtContent>
        </w:sdt>
      </w:tr>
      <w:tr w:rsidR="0048629F" w:rsidRPr="00F83309" w14:paraId="71C599F6" w14:textId="77777777" w:rsidTr="005D6652">
        <w:trPr>
          <w:trHeight w:hRule="exact" w:val="397"/>
        </w:trPr>
        <w:tc>
          <w:tcPr>
            <w:tcW w:w="3142" w:type="dxa"/>
          </w:tcPr>
          <w:p w14:paraId="0AB1616D" w14:textId="77777777" w:rsidR="0048629F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MD / PhD date awarded</w:t>
            </w:r>
          </w:p>
        </w:tc>
        <w:tc>
          <w:tcPr>
            <w:tcW w:w="339" w:type="dxa"/>
          </w:tcPr>
          <w:p w14:paraId="51F343E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750499116"/>
            <w:placeholder>
              <w:docPart w:val="68D59EF4B33D4DC397251766275E5E9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C80BC52" w14:textId="325C2E59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to enter a date</w:t>
                </w:r>
              </w:p>
            </w:tc>
          </w:sdtContent>
        </w:sdt>
      </w:tr>
      <w:tr w:rsidR="002B2CB6" w:rsidRPr="00F83309" w14:paraId="5E4FF583" w14:textId="77777777" w:rsidTr="005D6652">
        <w:trPr>
          <w:trHeight w:hRule="exact" w:val="397"/>
        </w:trPr>
        <w:tc>
          <w:tcPr>
            <w:tcW w:w="3142" w:type="dxa"/>
          </w:tcPr>
          <w:p w14:paraId="44B05C17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3CC9C396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647123761"/>
            <w:placeholder>
              <w:docPart w:val="456443D8503C40969BC9B61EE874970F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361142E" w14:textId="0ECD7A43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email address</w:t>
                </w:r>
              </w:p>
            </w:tc>
          </w:sdtContent>
        </w:sdt>
      </w:tr>
      <w:tr w:rsidR="001668C1" w:rsidRPr="00F83309" w14:paraId="1F7ABC9C" w14:textId="77777777" w:rsidTr="005D6652">
        <w:trPr>
          <w:trHeight w:val="397"/>
        </w:trPr>
        <w:tc>
          <w:tcPr>
            <w:tcW w:w="3142" w:type="dxa"/>
          </w:tcPr>
          <w:p w14:paraId="3C8A8366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Workshop/ Meeting</w:t>
            </w:r>
          </w:p>
        </w:tc>
        <w:tc>
          <w:tcPr>
            <w:tcW w:w="339" w:type="dxa"/>
          </w:tcPr>
          <w:p w14:paraId="28DFAD9B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3067059"/>
            <w:placeholder>
              <w:docPart w:val="7E4651753AF94695B5A19756C01BE3E6"/>
            </w:placeholder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813ED13" w14:textId="447E6552" w:rsidR="001668C1" w:rsidRPr="00F83309" w:rsidRDefault="00EB7B8E" w:rsidP="004912A4">
                <w:pPr>
                  <w:rPr>
                    <w:rFonts w:ascii="DINOT" w:hAnsi="DINOT" w:cs="DINOT"/>
                  </w:rPr>
                </w:pPr>
                <w:r>
                  <w:rPr>
                    <w:rFonts w:ascii="DINOT" w:hAnsi="DINOT" w:cs="DINOT"/>
                  </w:rPr>
                  <w:t>INTEREST 202</w:t>
                </w:r>
                <w:r w:rsidR="00D9513C">
                  <w:rPr>
                    <w:rFonts w:ascii="DINOT" w:hAnsi="DINOT" w:cs="DINOT"/>
                  </w:rPr>
                  <w:t>4</w:t>
                </w:r>
              </w:p>
            </w:tc>
          </w:sdtContent>
        </w:sdt>
      </w:tr>
      <w:tr w:rsidR="001668C1" w:rsidRPr="00F83309" w14:paraId="2764266E" w14:textId="77777777" w:rsidTr="005D6652">
        <w:trPr>
          <w:trHeight w:val="397"/>
        </w:trPr>
        <w:tc>
          <w:tcPr>
            <w:tcW w:w="3142" w:type="dxa"/>
          </w:tcPr>
          <w:p w14:paraId="42A263D2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Title submitted Abstract:</w:t>
            </w:r>
          </w:p>
        </w:tc>
        <w:tc>
          <w:tcPr>
            <w:tcW w:w="339" w:type="dxa"/>
          </w:tcPr>
          <w:p w14:paraId="6ADC3D23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44891795"/>
            <w:placeholder>
              <w:docPart w:val="01AB535225474D13938745CB3E1B80A6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shd w:val="clear" w:color="auto" w:fill="auto"/>
              </w:tcPr>
              <w:p w14:paraId="1E225D5B" w14:textId="08D9DFD3" w:rsidR="001668C1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full text of submitting abstract (if applicable)</w:t>
                </w:r>
              </w:p>
            </w:tc>
          </w:sdtContent>
        </w:sdt>
      </w:tr>
    </w:tbl>
    <w:p w14:paraId="1913CE4F" w14:textId="77777777" w:rsidR="0048629F" w:rsidRPr="00F83309" w:rsidRDefault="0048629F" w:rsidP="0048629F">
      <w:pPr>
        <w:rPr>
          <w:rFonts w:ascii="DINOT" w:hAnsi="DINOT" w:cs="DINOT"/>
          <w:sz w:val="24"/>
          <w:szCs w:val="24"/>
        </w:rPr>
      </w:pPr>
    </w:p>
    <w:p w14:paraId="27DE5AB5" w14:textId="77777777" w:rsidR="0048629F" w:rsidRPr="00F83309" w:rsidRDefault="0048629F" w:rsidP="0048629F">
      <w:pPr>
        <w:rPr>
          <w:rFonts w:ascii="DINOT" w:hAnsi="DINOT" w:cs="DINOT"/>
          <w:sz w:val="24"/>
          <w:szCs w:val="24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6834E3E4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84AA4F7" w14:textId="77777777" w:rsidR="0048629F" w:rsidRPr="00F83309" w:rsidRDefault="0048629F" w:rsidP="004912A4">
            <w:pPr>
              <w:rPr>
                <w:rFonts w:ascii="DINOT" w:hAnsi="DINOT" w:cs="DINOT"/>
                <w:b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>Contact Details Supervisor</w:t>
            </w:r>
          </w:p>
          <w:p w14:paraId="02A75357" w14:textId="77777777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</w:p>
        </w:tc>
      </w:tr>
      <w:tr w:rsidR="0048629F" w:rsidRPr="00F83309" w14:paraId="7722A3E8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50179BA0" w14:textId="1DC7B966" w:rsidR="0048629F" w:rsidRPr="00F83309" w:rsidRDefault="004912A4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34BA309A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2046975302"/>
            <w:placeholder>
              <w:docPart w:val="38EE5720A81948D7B73FEE6F1A0A426B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5E757DD" w14:textId="48A6FAB2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name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(</w:t>
                </w:r>
                <w:r w:rsidRPr="00F83309">
                  <w:rPr>
                    <w:rStyle w:val="PlaceholderText"/>
                    <w:rFonts w:ascii="DINOT" w:hAnsi="DINOT" w:cs="DINOT"/>
                  </w:rPr>
                  <w:t>e.g.:  Smith, John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)</w:t>
                </w:r>
              </w:p>
            </w:tc>
          </w:sdtContent>
        </w:sdt>
      </w:tr>
      <w:tr w:rsidR="0048629F" w:rsidRPr="00F83309" w14:paraId="6A099242" w14:textId="77777777" w:rsidTr="005D6652">
        <w:trPr>
          <w:trHeight w:hRule="exact" w:val="397"/>
        </w:trPr>
        <w:tc>
          <w:tcPr>
            <w:tcW w:w="3142" w:type="dxa"/>
          </w:tcPr>
          <w:p w14:paraId="06F6E75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491558A8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46778648"/>
            <w:placeholder>
              <w:docPart w:val="5C0018448A014F5B96B3422A197CE82B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52F70863" w14:textId="07680D4C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title</w:t>
                </w:r>
              </w:p>
            </w:tc>
          </w:sdtContent>
        </w:sdt>
      </w:tr>
      <w:tr w:rsidR="0048629F" w:rsidRPr="00F83309" w14:paraId="547EDE92" w14:textId="77777777" w:rsidTr="005D6652">
        <w:trPr>
          <w:trHeight w:hRule="exact" w:val="397"/>
        </w:trPr>
        <w:tc>
          <w:tcPr>
            <w:tcW w:w="3142" w:type="dxa"/>
          </w:tcPr>
          <w:p w14:paraId="0C3CD51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Address</w:t>
            </w:r>
          </w:p>
        </w:tc>
        <w:tc>
          <w:tcPr>
            <w:tcW w:w="339" w:type="dxa"/>
          </w:tcPr>
          <w:p w14:paraId="14C737B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750042704"/>
            <w:placeholder>
              <w:docPart w:val="010F04E6478B408080C11B63A54ABBB7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9B0F39F" w14:textId="1E9D3792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address</w:t>
                </w:r>
              </w:p>
            </w:tc>
          </w:sdtContent>
        </w:sdt>
      </w:tr>
      <w:tr w:rsidR="0048629F" w:rsidRPr="00F83309" w14:paraId="651EA0B6" w14:textId="77777777" w:rsidTr="005D6652">
        <w:trPr>
          <w:trHeight w:hRule="exact" w:val="397"/>
        </w:trPr>
        <w:tc>
          <w:tcPr>
            <w:tcW w:w="3142" w:type="dxa"/>
          </w:tcPr>
          <w:p w14:paraId="07C0A91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ity/State/Zip</w:t>
            </w:r>
          </w:p>
        </w:tc>
        <w:tc>
          <w:tcPr>
            <w:tcW w:w="339" w:type="dxa"/>
          </w:tcPr>
          <w:p w14:paraId="05235DE1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433012969"/>
            <w:placeholder>
              <w:docPart w:val="6E9B615A199842748F51AFBBEEFE4150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8D52CA6" w14:textId="3C5AC447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zip/post code</w:t>
                </w:r>
              </w:p>
            </w:tc>
          </w:sdtContent>
        </w:sdt>
      </w:tr>
      <w:tr w:rsidR="0048629F" w:rsidRPr="00F83309" w14:paraId="711F4A5F" w14:textId="77777777" w:rsidTr="005D6652">
        <w:trPr>
          <w:trHeight w:hRule="exact" w:val="397"/>
        </w:trPr>
        <w:tc>
          <w:tcPr>
            <w:tcW w:w="3142" w:type="dxa"/>
          </w:tcPr>
          <w:p w14:paraId="63086019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ountry</w:t>
            </w:r>
          </w:p>
        </w:tc>
        <w:tc>
          <w:tcPr>
            <w:tcW w:w="339" w:type="dxa"/>
          </w:tcPr>
          <w:p w14:paraId="535B943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400642665"/>
            <w:placeholder>
              <w:docPart w:val="29B72476574D4C9FBA25858536FBD24A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511854" w14:textId="06E4DAFA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country</w:t>
                </w:r>
              </w:p>
            </w:tc>
          </w:sdtContent>
        </w:sdt>
      </w:tr>
      <w:tr w:rsidR="0048629F" w:rsidRPr="00F83309" w14:paraId="77B1899B" w14:textId="77777777" w:rsidTr="005D6652">
        <w:trPr>
          <w:trHeight w:hRule="exact" w:val="397"/>
        </w:trPr>
        <w:tc>
          <w:tcPr>
            <w:tcW w:w="3142" w:type="dxa"/>
          </w:tcPr>
          <w:p w14:paraId="58750217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1BDE15A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360284182"/>
            <w:placeholder>
              <w:docPart w:val="15375D2C3DE24D3AB7491766B553E9F0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1F0A332" w14:textId="34DA6C6A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email address</w:t>
                </w:r>
              </w:p>
            </w:tc>
          </w:sdtContent>
        </w:sdt>
      </w:tr>
    </w:tbl>
    <w:p w14:paraId="28C0ED2B" w14:textId="77777777" w:rsidR="005D6652" w:rsidRDefault="005D6652" w:rsidP="002B2CB6">
      <w:pPr>
        <w:rPr>
          <w:rFonts w:ascii="DINOT" w:hAnsi="DINOT" w:cs="DINOT"/>
          <w:b/>
          <w:sz w:val="24"/>
          <w:szCs w:val="24"/>
        </w:rPr>
      </w:pPr>
    </w:p>
    <w:p w14:paraId="0ADC0C69" w14:textId="77777777" w:rsidR="005D6652" w:rsidRDefault="005D6652" w:rsidP="002B2CB6">
      <w:pPr>
        <w:rPr>
          <w:rFonts w:ascii="DINOT" w:hAnsi="DINOT" w:cs="DINOT"/>
          <w:b/>
          <w:sz w:val="24"/>
          <w:szCs w:val="24"/>
        </w:rPr>
      </w:pPr>
    </w:p>
    <w:p w14:paraId="60BFFFD6" w14:textId="569E19B0" w:rsidR="00183515" w:rsidRPr="00F83309" w:rsidRDefault="003B194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 xml:space="preserve">I 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hereby certify that </w:t>
      </w:r>
      <w:sdt>
        <w:sdtPr>
          <w:rPr>
            <w:rFonts w:ascii="DINOT" w:hAnsi="DINOT" w:cs="DINOT"/>
            <w:b/>
            <w:sz w:val="24"/>
            <w:szCs w:val="24"/>
          </w:rPr>
          <w:id w:val="82495943"/>
          <w:placeholder>
            <w:docPart w:val="1151BBDA42F34B018D0394475C5E0B86"/>
          </w:placeholder>
          <w:showingPlcHdr/>
        </w:sdtPr>
        <w:sdtContent>
          <w:r w:rsidR="004912A4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sdtContent>
      </w:sdt>
      <w:r w:rsidR="0048629F" w:rsidRPr="00F83309">
        <w:rPr>
          <w:rFonts w:ascii="DINOT" w:hAnsi="DINOT" w:cs="DINOT"/>
          <w:b/>
          <w:sz w:val="24"/>
          <w:szCs w:val="24"/>
        </w:rPr>
        <w:t xml:space="preserve"> meet</w:t>
      </w:r>
      <w:r w:rsidR="00C9409B" w:rsidRPr="00F83309">
        <w:rPr>
          <w:rFonts w:ascii="DINOT" w:hAnsi="DINOT" w:cs="DINOT"/>
          <w:b/>
          <w:sz w:val="24"/>
          <w:szCs w:val="24"/>
        </w:rPr>
        <w:t>s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 the </w:t>
      </w:r>
      <w:r w:rsidR="00D933BB">
        <w:rPr>
          <w:rFonts w:ascii="DINOT" w:hAnsi="DINOT" w:cs="DINOT"/>
          <w:b/>
          <w:sz w:val="24"/>
          <w:szCs w:val="24"/>
        </w:rPr>
        <w:t>Early-Career I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nvestigator criteria as stated on the website. </w:t>
      </w:r>
    </w:p>
    <w:p w14:paraId="40C69699" w14:textId="77777777" w:rsidR="00183515" w:rsidRPr="00F83309" w:rsidRDefault="00183515" w:rsidP="002B2CB6">
      <w:pPr>
        <w:rPr>
          <w:rFonts w:ascii="DINOT" w:hAnsi="DINOT" w:cs="DINOT"/>
          <w:b/>
          <w:sz w:val="24"/>
          <w:szCs w:val="24"/>
        </w:rPr>
      </w:pPr>
    </w:p>
    <w:p w14:paraId="1D8C4DF7" w14:textId="77777777" w:rsidR="00B8168D" w:rsidRPr="00F83309" w:rsidRDefault="00B8168D" w:rsidP="002B2CB6">
      <w:pPr>
        <w:rPr>
          <w:rFonts w:ascii="DINOT" w:hAnsi="DINOT" w:cs="DINOT"/>
          <w:b/>
          <w:sz w:val="24"/>
          <w:szCs w:val="24"/>
        </w:rPr>
      </w:pPr>
    </w:p>
    <w:p w14:paraId="2A97C32A" w14:textId="1ED90A50" w:rsidR="002B2CB6" w:rsidRPr="00F83309" w:rsidRDefault="001668C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Date:</w:t>
      </w:r>
      <w:r w:rsidR="005D6652">
        <w:rPr>
          <w:rFonts w:ascii="DINOT" w:hAnsi="DINOT" w:cs="DINOT"/>
          <w:b/>
          <w:sz w:val="24"/>
          <w:szCs w:val="24"/>
        </w:rPr>
        <w:t xml:space="preserve">  </w:t>
      </w:r>
      <w:sdt>
        <w:sdtPr>
          <w:rPr>
            <w:rFonts w:ascii="DINOT" w:hAnsi="DINOT" w:cs="DINOT"/>
            <w:b/>
            <w:sz w:val="24"/>
            <w:szCs w:val="24"/>
          </w:rPr>
          <w:id w:val="-1735394313"/>
          <w:placeholder>
            <w:docPart w:val="5FC720F131D14FBABFD248C28E404055"/>
          </w:placeholder>
          <w:showingPlcHdr/>
          <w:date>
            <w:dateFormat w:val="dddd, d MMMM yyyy"/>
            <w:lid w:val="en-GB"/>
            <w:storeMappedDataAs w:val="dateTime"/>
            <w:calendar w:val="gregorian"/>
          </w:date>
        </w:sdtPr>
        <w:sdtContent>
          <w:r w:rsidR="004912A4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sdtContent>
      </w:sdt>
    </w:p>
    <w:p w14:paraId="1B26F235" w14:textId="77777777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</w:p>
    <w:p w14:paraId="4026ADD3" w14:textId="5E545285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Signature</w:t>
      </w:r>
      <w:r w:rsidR="00B8168D" w:rsidRPr="00F83309">
        <w:rPr>
          <w:rFonts w:ascii="DINOT" w:hAnsi="DINOT" w:cs="DINOT"/>
          <w:b/>
          <w:sz w:val="24"/>
          <w:szCs w:val="24"/>
        </w:rPr>
        <w:t>:</w:t>
      </w:r>
      <w:r w:rsidR="004912A4" w:rsidRPr="00F83309">
        <w:rPr>
          <w:rFonts w:ascii="DINOT" w:hAnsi="DINOT" w:cs="DINOT"/>
          <w:b/>
          <w:sz w:val="24"/>
          <w:szCs w:val="24"/>
        </w:rPr>
        <w:t xml:space="preserve">  ____________________</w:t>
      </w:r>
    </w:p>
    <w:p w14:paraId="26E757F0" w14:textId="77777777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</w:p>
    <w:p w14:paraId="14255554" w14:textId="77777777" w:rsidR="001668C1" w:rsidRPr="00F83309" w:rsidRDefault="001668C1" w:rsidP="002B2CB6">
      <w:pPr>
        <w:rPr>
          <w:rFonts w:ascii="DINOT" w:hAnsi="DINOT" w:cs="DINOT"/>
          <w:b/>
          <w:sz w:val="24"/>
          <w:szCs w:val="24"/>
        </w:rPr>
      </w:pPr>
    </w:p>
    <w:p w14:paraId="6F2E45EC" w14:textId="22DEABBE" w:rsidR="0023364A" w:rsidRPr="005D6652" w:rsidRDefault="00583F6F" w:rsidP="00583F6F">
      <w:pPr>
        <w:rPr>
          <w:rFonts w:ascii="DINOT" w:hAnsi="DINOT" w:cs="DINOT"/>
          <w:bCs/>
          <w:sz w:val="24"/>
          <w:szCs w:val="24"/>
        </w:rPr>
      </w:pPr>
      <w:r w:rsidRPr="00583F6F">
        <w:rPr>
          <w:rFonts w:ascii="DINOT" w:hAnsi="DINOT" w:cs="DINOT"/>
          <w:bCs/>
          <w:sz w:val="24"/>
          <w:szCs w:val="24"/>
        </w:rPr>
        <w:t xml:space="preserve">Return this form to Virology Education by email to </w:t>
      </w:r>
      <w:hyperlink r:id="rId10" w:history="1">
        <w:r w:rsidR="006F609C">
          <w:rPr>
            <w:rStyle w:val="Hyperlink"/>
            <w:rFonts w:ascii="DINOT" w:hAnsi="DINOT" w:cs="DINOT"/>
            <w:sz w:val="24"/>
            <w:szCs w:val="24"/>
          </w:rPr>
          <w:t>christina.moustakaki@amededu.com</w:t>
        </w:r>
      </w:hyperlink>
      <w:r w:rsidR="006F609C">
        <w:rPr>
          <w:rStyle w:val="Hyperlink"/>
          <w:rFonts w:ascii="DINOT" w:hAnsi="DINOT" w:cs="DINOT"/>
          <w:sz w:val="24"/>
          <w:szCs w:val="24"/>
        </w:rPr>
        <w:t xml:space="preserve"> </w:t>
      </w:r>
      <w:r w:rsidR="007B104D" w:rsidRPr="007B104D">
        <w:rPr>
          <w:sz w:val="24"/>
          <w:szCs w:val="24"/>
        </w:rPr>
        <w:t xml:space="preserve"> </w:t>
      </w:r>
    </w:p>
    <w:sectPr w:rsidR="0023364A" w:rsidRPr="005D6652" w:rsidSect="0080551E">
      <w:headerReference w:type="default" r:id="rId11"/>
      <w:pgSz w:w="11907" w:h="16839" w:code="9"/>
      <w:pgMar w:top="2127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2BED4" w14:textId="77777777" w:rsidR="0080551E" w:rsidRDefault="0080551E" w:rsidP="00F83309">
      <w:r>
        <w:separator/>
      </w:r>
    </w:p>
  </w:endnote>
  <w:endnote w:type="continuationSeparator" w:id="0">
    <w:p w14:paraId="640C3B8D" w14:textId="77777777" w:rsidR="0080551E" w:rsidRDefault="0080551E" w:rsidP="00F83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altName w:val="Calibri"/>
    <w:panose1 w:val="020B08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altName w:val="Calibri"/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A6F52" w14:textId="77777777" w:rsidR="0080551E" w:rsidRDefault="0080551E" w:rsidP="00F83309">
      <w:r>
        <w:separator/>
      </w:r>
    </w:p>
  </w:footnote>
  <w:footnote w:type="continuationSeparator" w:id="0">
    <w:p w14:paraId="56D34858" w14:textId="77777777" w:rsidR="0080551E" w:rsidRDefault="0080551E" w:rsidP="00F833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34369" w14:textId="66984F86" w:rsidR="00D9513C" w:rsidRDefault="00D9513C">
    <w:pPr>
      <w:pStyle w:val="Header"/>
    </w:pPr>
    <w:r>
      <w:rPr>
        <w:noProof/>
      </w:rPr>
      <w:drawing>
        <wp:inline distT="0" distB="0" distL="0" distR="0" wp14:anchorId="7C2FC7F4" wp14:editId="6FC8FCEA">
          <wp:extent cx="2070100" cy="828083"/>
          <wp:effectExtent l="0" t="0" r="0" b="0"/>
          <wp:docPr id="76283544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2835447" name="Picture 76283544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7458" cy="8310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QwNTCzMDU0NTVX0lEKTi0uzszPAykwrAUAnC4OxCwAAAA="/>
  </w:docVars>
  <w:rsids>
    <w:rsidRoot w:val="00183515"/>
    <w:rsid w:val="00027077"/>
    <w:rsid w:val="001668C1"/>
    <w:rsid w:val="00183515"/>
    <w:rsid w:val="0023364A"/>
    <w:rsid w:val="002B2CB6"/>
    <w:rsid w:val="00377D4D"/>
    <w:rsid w:val="003B1941"/>
    <w:rsid w:val="00441E2C"/>
    <w:rsid w:val="0048629F"/>
    <w:rsid w:val="004912A4"/>
    <w:rsid w:val="004F1571"/>
    <w:rsid w:val="004F25A1"/>
    <w:rsid w:val="00583F6F"/>
    <w:rsid w:val="005D6652"/>
    <w:rsid w:val="006A5438"/>
    <w:rsid w:val="006F609C"/>
    <w:rsid w:val="007B104D"/>
    <w:rsid w:val="0080551E"/>
    <w:rsid w:val="009454A5"/>
    <w:rsid w:val="00971E30"/>
    <w:rsid w:val="00A01694"/>
    <w:rsid w:val="00B12B50"/>
    <w:rsid w:val="00B8168D"/>
    <w:rsid w:val="00BC0026"/>
    <w:rsid w:val="00C36677"/>
    <w:rsid w:val="00C87E81"/>
    <w:rsid w:val="00C9409B"/>
    <w:rsid w:val="00CF3B07"/>
    <w:rsid w:val="00D933BB"/>
    <w:rsid w:val="00D9513C"/>
    <w:rsid w:val="00E16E49"/>
    <w:rsid w:val="00E236C0"/>
    <w:rsid w:val="00E25EB6"/>
    <w:rsid w:val="00EB7B8E"/>
    <w:rsid w:val="00EF6532"/>
    <w:rsid w:val="00F8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55F286C"/>
  <w15:docId w15:val="{289D51A4-E36C-4CF6-B575-FB615E353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3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912A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3309"/>
  </w:style>
  <w:style w:type="paragraph" w:styleId="Footer">
    <w:name w:val="footer"/>
    <w:basedOn w:val="Normal"/>
    <w:link w:val="Foot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3309"/>
  </w:style>
  <w:style w:type="character" w:styleId="Hyperlink">
    <w:name w:val="Hyperlink"/>
    <w:basedOn w:val="DefaultParagraphFont"/>
    <w:uiPriority w:val="99"/>
    <w:unhideWhenUsed/>
    <w:rsid w:val="005D66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65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016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agda.sevlidou@amededu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65B2D04728C404AA20C35D5DD2B9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00671-5B79-4523-9305-318F39DC7248}"/>
      </w:docPartPr>
      <w:docPartBody>
        <w:p w:rsidR="008C3C46" w:rsidRDefault="00DD2D25" w:rsidP="00DD2D25">
          <w:pPr>
            <w:pStyle w:val="B65B2D04728C404AA20C35D5DD2B9AFD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  <w:docPart>
      <w:docPartPr>
        <w:name w:val="468AA9C3C07C4136AD76262791E8D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46452-B1FE-4E1E-96F9-D113027C8611}"/>
      </w:docPartPr>
      <w:docPartBody>
        <w:p w:rsidR="008C3C46" w:rsidRDefault="00DD2D25" w:rsidP="00DD2D25">
          <w:pPr>
            <w:pStyle w:val="468AA9C3C07C4136AD76262791E8DF3E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DC54C9FA32044601AC929F5CC4F3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38F70-DC7E-449C-8FCA-618698537A71}"/>
      </w:docPartPr>
      <w:docPartBody>
        <w:p w:rsidR="008C3C46" w:rsidRDefault="00DD2D25" w:rsidP="00DD2D25">
          <w:pPr>
            <w:pStyle w:val="DC54C9FA32044601AC929F5CC4F35E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ge</w:t>
          </w:r>
        </w:p>
      </w:docPartBody>
    </w:docPart>
    <w:docPart>
      <w:docPartPr>
        <w:name w:val="456443D8503C40969BC9B61EE8749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49CFE-D3CA-4498-98FA-C606FAF6A8DE}"/>
      </w:docPartPr>
      <w:docPartBody>
        <w:p w:rsidR="008C3C46" w:rsidRDefault="00DD2D25" w:rsidP="00DD2D25">
          <w:pPr>
            <w:pStyle w:val="456443D8503C40969BC9B61EE874970F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7E4651753AF94695B5A19756C01BE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4DD7D-00E9-4996-96CE-23C4BB0F6098}"/>
      </w:docPartPr>
      <w:docPartBody>
        <w:p w:rsidR="008C3C46" w:rsidRDefault="00DD2D25" w:rsidP="00DD2D25">
          <w:pPr>
            <w:pStyle w:val="7E4651753AF94695B5A19756C01BE3E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name of attending meeting</w:t>
          </w:r>
        </w:p>
      </w:docPartBody>
    </w:docPart>
    <w:docPart>
      <w:docPartPr>
        <w:name w:val="01AB535225474D13938745CB3E1B8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929BB-8161-440A-A4CD-B09016C52C3F}"/>
      </w:docPartPr>
      <w:docPartBody>
        <w:p w:rsidR="008C3C46" w:rsidRDefault="00DD2D25" w:rsidP="00DD2D25">
          <w:pPr>
            <w:pStyle w:val="01AB535225474D13938745CB3E1B80A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text of submitting abstract (if applicable)</w:t>
          </w:r>
        </w:p>
      </w:docPartBody>
    </w:docPart>
    <w:docPart>
      <w:docPartPr>
        <w:name w:val="5C0018448A014F5B96B3422A197CE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8B362-1DAC-4E85-9D96-C38D4CB741DF}"/>
      </w:docPartPr>
      <w:docPartBody>
        <w:p w:rsidR="008C3C46" w:rsidRDefault="00DD2D25" w:rsidP="00DD2D25">
          <w:pPr>
            <w:pStyle w:val="5C0018448A014F5B96B3422A197CE82B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010F04E6478B408080C11B63A54AB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471D0-9425-43C7-A911-A27A9F7F85C1}"/>
      </w:docPartPr>
      <w:docPartBody>
        <w:p w:rsidR="008C3C46" w:rsidRDefault="00DD2D25" w:rsidP="00DD2D25">
          <w:pPr>
            <w:pStyle w:val="010F04E6478B408080C11B63A54ABB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ddress</w:t>
          </w:r>
        </w:p>
      </w:docPartBody>
    </w:docPart>
    <w:docPart>
      <w:docPartPr>
        <w:name w:val="6E9B615A199842748F51AFBBEEFE4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417C3-8AE3-4076-BCC8-0962AE540D50}"/>
      </w:docPartPr>
      <w:docPartBody>
        <w:p w:rsidR="008C3C46" w:rsidRDefault="00DD2D25" w:rsidP="00DD2D25">
          <w:pPr>
            <w:pStyle w:val="6E9B615A199842748F51AFBBEEFE415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zip/post code</w:t>
          </w:r>
        </w:p>
      </w:docPartBody>
    </w:docPart>
    <w:docPart>
      <w:docPartPr>
        <w:name w:val="29B72476574D4C9FBA25858536FBD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E1CF2-7FEF-4962-9211-53814A6C4688}"/>
      </w:docPartPr>
      <w:docPartBody>
        <w:p w:rsidR="008C3C46" w:rsidRDefault="00DD2D25" w:rsidP="00DD2D25">
          <w:pPr>
            <w:pStyle w:val="29B72476574D4C9FBA25858536FBD24A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country</w:t>
          </w:r>
        </w:p>
      </w:docPartBody>
    </w:docPart>
    <w:docPart>
      <w:docPartPr>
        <w:name w:val="15375D2C3DE24D3AB7491766B553E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18959-6EF4-4742-B2AC-2EB614CC03A8}"/>
      </w:docPartPr>
      <w:docPartBody>
        <w:p w:rsidR="008C3C46" w:rsidRDefault="00DD2D25" w:rsidP="00DD2D25">
          <w:pPr>
            <w:pStyle w:val="15375D2C3DE24D3AB7491766B553E9F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1151BBDA42F34B018D0394475C5E0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23C9D-288E-4F97-8DF6-0C4520DABDE5}"/>
      </w:docPartPr>
      <w:docPartBody>
        <w:p w:rsidR="008C3C46" w:rsidRDefault="00DD2D25" w:rsidP="00DD2D25">
          <w:pPr>
            <w:pStyle w:val="1151BBDA42F34B018D0394475C5E0B8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p>
      </w:docPartBody>
    </w:docPart>
    <w:docPart>
      <w:docPartPr>
        <w:name w:val="5FC720F131D14FBABFD248C28E404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E2800-0593-45D3-BF79-18F86E2EA93E}"/>
      </w:docPartPr>
      <w:docPartBody>
        <w:p w:rsidR="008C3C46" w:rsidRDefault="00DD2D25" w:rsidP="00DD2D25">
          <w:pPr>
            <w:pStyle w:val="5FC720F131D14FBABFD248C28E404055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p>
      </w:docPartBody>
    </w:docPart>
    <w:docPart>
      <w:docPartPr>
        <w:name w:val="68D59EF4B33D4DC397251766275E5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25D5B-1B44-4EAE-B8FC-04BBFD233A7D}"/>
      </w:docPartPr>
      <w:docPartBody>
        <w:p w:rsidR="008C3C46" w:rsidRDefault="00DD2D25" w:rsidP="00DD2D25">
          <w:pPr>
            <w:pStyle w:val="68D59EF4B33D4DC397251766275E5E903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</w:t>
          </w:r>
        </w:p>
      </w:docPartBody>
    </w:docPart>
    <w:docPart>
      <w:docPartPr>
        <w:name w:val="38EE5720A81948D7B73FEE6F1A0A4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CD977-984B-4FA6-BF7A-D18A9A76C367}"/>
      </w:docPartPr>
      <w:docPartBody>
        <w:p w:rsidR="008C3C46" w:rsidRDefault="00DD2D25" w:rsidP="00DD2D25">
          <w:pPr>
            <w:pStyle w:val="38EE5720A81948D7B73FEE6F1A0A426B2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altName w:val="Calibri"/>
    <w:panose1 w:val="020B08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altName w:val="Calibri"/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D25"/>
    <w:rsid w:val="00131AD1"/>
    <w:rsid w:val="0065080B"/>
    <w:rsid w:val="00840D1B"/>
    <w:rsid w:val="008C3C46"/>
    <w:rsid w:val="0099254B"/>
    <w:rsid w:val="00A51A04"/>
    <w:rsid w:val="00DD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D25"/>
    <w:rPr>
      <w:color w:val="808080"/>
    </w:rPr>
  </w:style>
  <w:style w:type="paragraph" w:customStyle="1" w:styleId="B65B2D04728C404AA20C35D5DD2B9AFD7">
    <w:name w:val="B65B2D04728C404AA20C35D5DD2B9AFD7"/>
    <w:rsid w:val="00DD2D25"/>
    <w:pPr>
      <w:spacing w:after="0" w:line="240" w:lineRule="auto"/>
    </w:pPr>
    <w:rPr>
      <w:rFonts w:eastAsiaTheme="minorHAnsi"/>
    </w:rPr>
  </w:style>
  <w:style w:type="paragraph" w:customStyle="1" w:styleId="468AA9C3C07C4136AD76262791E8DF3E7">
    <w:name w:val="468AA9C3C07C4136AD76262791E8DF3E7"/>
    <w:rsid w:val="00DD2D25"/>
    <w:pPr>
      <w:spacing w:after="0" w:line="240" w:lineRule="auto"/>
    </w:pPr>
    <w:rPr>
      <w:rFonts w:eastAsiaTheme="minorHAnsi"/>
    </w:rPr>
  </w:style>
  <w:style w:type="paragraph" w:customStyle="1" w:styleId="DC54C9FA32044601AC929F5CC4F35EB77">
    <w:name w:val="DC54C9FA32044601AC929F5CC4F35EB77"/>
    <w:rsid w:val="00DD2D25"/>
    <w:pPr>
      <w:spacing w:after="0" w:line="240" w:lineRule="auto"/>
    </w:pPr>
    <w:rPr>
      <w:rFonts w:eastAsiaTheme="minorHAnsi"/>
    </w:rPr>
  </w:style>
  <w:style w:type="paragraph" w:customStyle="1" w:styleId="68D59EF4B33D4DC397251766275E5E903">
    <w:name w:val="68D59EF4B33D4DC397251766275E5E903"/>
    <w:rsid w:val="00DD2D25"/>
    <w:pPr>
      <w:spacing w:after="0" w:line="240" w:lineRule="auto"/>
    </w:pPr>
    <w:rPr>
      <w:rFonts w:eastAsiaTheme="minorHAnsi"/>
    </w:rPr>
  </w:style>
  <w:style w:type="paragraph" w:customStyle="1" w:styleId="456443D8503C40969BC9B61EE874970F7">
    <w:name w:val="456443D8503C40969BC9B61EE874970F7"/>
    <w:rsid w:val="00DD2D25"/>
    <w:pPr>
      <w:spacing w:after="0" w:line="240" w:lineRule="auto"/>
    </w:pPr>
    <w:rPr>
      <w:rFonts w:eastAsiaTheme="minorHAnsi"/>
    </w:rPr>
  </w:style>
  <w:style w:type="paragraph" w:customStyle="1" w:styleId="7E4651753AF94695B5A19756C01BE3E67">
    <w:name w:val="7E4651753AF94695B5A19756C01BE3E67"/>
    <w:rsid w:val="00DD2D25"/>
    <w:pPr>
      <w:spacing w:after="0" w:line="240" w:lineRule="auto"/>
    </w:pPr>
    <w:rPr>
      <w:rFonts w:eastAsiaTheme="minorHAnsi"/>
    </w:rPr>
  </w:style>
  <w:style w:type="paragraph" w:customStyle="1" w:styleId="01AB535225474D13938745CB3E1B80A67">
    <w:name w:val="01AB535225474D13938745CB3E1B80A67"/>
    <w:rsid w:val="00DD2D25"/>
    <w:pPr>
      <w:spacing w:after="0" w:line="240" w:lineRule="auto"/>
    </w:pPr>
    <w:rPr>
      <w:rFonts w:eastAsiaTheme="minorHAnsi"/>
    </w:rPr>
  </w:style>
  <w:style w:type="paragraph" w:customStyle="1" w:styleId="38EE5720A81948D7B73FEE6F1A0A426B2">
    <w:name w:val="38EE5720A81948D7B73FEE6F1A0A426B2"/>
    <w:rsid w:val="00DD2D25"/>
    <w:pPr>
      <w:spacing w:after="0" w:line="240" w:lineRule="auto"/>
    </w:pPr>
    <w:rPr>
      <w:rFonts w:eastAsiaTheme="minorHAnsi"/>
    </w:rPr>
  </w:style>
  <w:style w:type="paragraph" w:customStyle="1" w:styleId="5C0018448A014F5B96B3422A197CE82B7">
    <w:name w:val="5C0018448A014F5B96B3422A197CE82B7"/>
    <w:rsid w:val="00DD2D25"/>
    <w:pPr>
      <w:spacing w:after="0" w:line="240" w:lineRule="auto"/>
    </w:pPr>
    <w:rPr>
      <w:rFonts w:eastAsiaTheme="minorHAnsi"/>
    </w:rPr>
  </w:style>
  <w:style w:type="paragraph" w:customStyle="1" w:styleId="010F04E6478B408080C11B63A54ABBB77">
    <w:name w:val="010F04E6478B408080C11B63A54ABBB77"/>
    <w:rsid w:val="00DD2D25"/>
    <w:pPr>
      <w:spacing w:after="0" w:line="240" w:lineRule="auto"/>
    </w:pPr>
    <w:rPr>
      <w:rFonts w:eastAsiaTheme="minorHAnsi"/>
    </w:rPr>
  </w:style>
  <w:style w:type="paragraph" w:customStyle="1" w:styleId="6E9B615A199842748F51AFBBEEFE41507">
    <w:name w:val="6E9B615A199842748F51AFBBEEFE41507"/>
    <w:rsid w:val="00DD2D25"/>
    <w:pPr>
      <w:spacing w:after="0" w:line="240" w:lineRule="auto"/>
    </w:pPr>
    <w:rPr>
      <w:rFonts w:eastAsiaTheme="minorHAnsi"/>
    </w:rPr>
  </w:style>
  <w:style w:type="paragraph" w:customStyle="1" w:styleId="29B72476574D4C9FBA25858536FBD24A7">
    <w:name w:val="29B72476574D4C9FBA25858536FBD24A7"/>
    <w:rsid w:val="00DD2D25"/>
    <w:pPr>
      <w:spacing w:after="0" w:line="240" w:lineRule="auto"/>
    </w:pPr>
    <w:rPr>
      <w:rFonts w:eastAsiaTheme="minorHAnsi"/>
    </w:rPr>
  </w:style>
  <w:style w:type="paragraph" w:customStyle="1" w:styleId="15375D2C3DE24D3AB7491766B553E9F07">
    <w:name w:val="15375D2C3DE24D3AB7491766B553E9F07"/>
    <w:rsid w:val="00DD2D25"/>
    <w:pPr>
      <w:spacing w:after="0" w:line="240" w:lineRule="auto"/>
    </w:pPr>
    <w:rPr>
      <w:rFonts w:eastAsiaTheme="minorHAnsi"/>
    </w:rPr>
  </w:style>
  <w:style w:type="paragraph" w:customStyle="1" w:styleId="1151BBDA42F34B018D0394475C5E0B867">
    <w:name w:val="1151BBDA42F34B018D0394475C5E0B867"/>
    <w:rsid w:val="00DD2D25"/>
    <w:pPr>
      <w:spacing w:after="0" w:line="240" w:lineRule="auto"/>
    </w:pPr>
    <w:rPr>
      <w:rFonts w:eastAsiaTheme="minorHAnsi"/>
    </w:rPr>
  </w:style>
  <w:style w:type="paragraph" w:customStyle="1" w:styleId="5FC720F131D14FBABFD248C28E4040557">
    <w:name w:val="5FC720F131D14FBABFD248C28E4040557"/>
    <w:rsid w:val="00DD2D25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4ad97f2-f574-4f99-811b-5ecc4e58eb49">EP3FJZJX64XE-1287619578-119003</_dlc_DocId>
    <_dlc_DocIdUrl xmlns="04ad97f2-f574-4f99-811b-5ecc4e58eb49">
      <Url>https://virologyeducation.sharepoint.com/sites/Virology-Education/_layouts/15/DocIdRedir.aspx?ID=EP3FJZJX64XE-1287619578-119003</Url>
      <Description>EP3FJZJX64XE-1287619578-119003</Description>
    </_dlc_DocIdUrl>
    <lcf76f155ced4ddcb4097134ff3c332f xmlns="4f84725d-17e2-4f8d-9e9e-337895d7bac8">
      <Terms xmlns="http://schemas.microsoft.com/office/infopath/2007/PartnerControls"/>
    </lcf76f155ced4ddcb4097134ff3c332f>
    <TaxCatchAll xmlns="04ad97f2-f574-4f99-811b-5ecc4e58eb4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DD7F346474D43AC2EE20BCE614D56" ma:contentTypeVersion="16" ma:contentTypeDescription="Create a new document." ma:contentTypeScope="" ma:versionID="2be3ae14ec3ebe4c98f6efdcb854e960">
  <xsd:schema xmlns:xsd="http://www.w3.org/2001/XMLSchema" xmlns:xs="http://www.w3.org/2001/XMLSchema" xmlns:p="http://schemas.microsoft.com/office/2006/metadata/properties" xmlns:ns2="04ad97f2-f574-4f99-811b-5ecc4e58eb49" xmlns:ns3="4f84725d-17e2-4f8d-9e9e-337895d7bac8" targetNamespace="http://schemas.microsoft.com/office/2006/metadata/properties" ma:root="true" ma:fieldsID="c3b4371b6daf7c0c25cd2a0fb8fd23a9" ns2:_="" ns3:_="">
    <xsd:import namespace="04ad97f2-f574-4f99-811b-5ecc4e58eb49"/>
    <xsd:import namespace="4f84725d-17e2-4f8d-9e9e-337895d7ba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d97f2-f574-4f99-811b-5ecc4e58eb4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2e99d2d-a177-4851-aab5-fe3551278e93}" ma:internalName="TaxCatchAll" ma:showField="CatchAllData" ma:web="04ad97f2-f574-4f99-811b-5ecc4e58eb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4725d-17e2-4f8d-9e9e-337895d7ba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37130d0e-81aa-447e-aa7c-e6a5c07608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C5B070-4901-4CE9-B8A8-EC9564DA18FB}">
  <ds:schemaRefs>
    <ds:schemaRef ds:uri="http://schemas.microsoft.com/office/2006/metadata/properties"/>
    <ds:schemaRef ds:uri="http://schemas.microsoft.com/office/infopath/2007/PartnerControls"/>
    <ds:schemaRef ds:uri="04ad97f2-f574-4f99-811b-5ecc4e58eb49"/>
    <ds:schemaRef ds:uri="4f84725d-17e2-4f8d-9e9e-337895d7bac8"/>
  </ds:schemaRefs>
</ds:datastoreItem>
</file>

<file path=customXml/itemProps2.xml><?xml version="1.0" encoding="utf-8"?>
<ds:datastoreItem xmlns:ds="http://schemas.openxmlformats.org/officeDocument/2006/customXml" ds:itemID="{4BCB560E-5B3F-45F5-807D-6115E45FED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2D4733-A1C8-4E3A-8E5E-DB9E294E23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97759B1-EB8F-45A9-A70B-F573F80388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ad97f2-f574-4f99-811b-5ecc4e58eb49"/>
    <ds:schemaRef ds:uri="4f84725d-17e2-4f8d-9e9e-337895d7b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co Keulen</dc:creator>
  <cp:lastModifiedBy>Christina Moustakaki</cp:lastModifiedBy>
  <cp:revision>4</cp:revision>
  <cp:lastPrinted>2011-10-10T11:42:00Z</cp:lastPrinted>
  <dcterms:created xsi:type="dcterms:W3CDTF">2022-11-07T14:42:00Z</dcterms:created>
  <dcterms:modified xsi:type="dcterms:W3CDTF">2024-02-26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DD7F346474D43AC2EE20BCE614D56</vt:lpwstr>
  </property>
  <property fmtid="{D5CDD505-2E9C-101B-9397-08002B2CF9AE}" pid="3" name="Order">
    <vt:r8>11900300</vt:r8>
  </property>
  <property fmtid="{D5CDD505-2E9C-101B-9397-08002B2CF9AE}" pid="4" name="_dlc_DocIdItemGuid">
    <vt:lpwstr>4a030363-c88f-50ec-8543-d24c31bee00a</vt:lpwstr>
  </property>
</Properties>
</file>